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913f0b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913f0b1-ddc4-11ee-a2db-751976fc35b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3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MXLEUAhDmVxA978lNyA8ObvNNpkRxf7CNi40CCH4NR+n66v+VZW6p/h8gp/6PP/9V6MZtWohu+QgxPtDqVY7OMCDruYSj+K+grx+W8Deo4v6Ien7HOjrtulluynKQcgXngMuquR4Lhw0wdswrt+QVgmD0Nhx/UQnWxj6L9Z3wLK0TePkeIN3/do0D/g2udEpEF/Csb6yxuXGXpFj/+IzTyy5gClf9xyEN0Uqmc8XHoMmcoYpHhozT+npfL70w7jG/jjwLxJ48tkeJ/5FW1kLxfWDKtPvWR+53zyWVwtwn7GVz2eqt5jFXL3YH422Ll7F/vV+g7KdrAP/sj7kG8fGfbHPkbgfgecmP7aRLzAn9wMaBfde7F/0NRJbzonm/fe9991fuhF6AE2raLI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have had on and off service for 3 days now. Right now no phone or</w:t>
      </w:r>
      <w:r>
        <w:t xml:space="preserve"> </w:t>
      </w:r>
      <w:r>
        <w:t xml:space="preserve">internet services. I’m in 85553 service are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913f0b1-ddc4-11ee-a2db-751976fc35b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3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913f0b1-ddc4-11ee-a2db-751976fc35b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913f0b1-ddc4-11ee-a2db-751976fc35b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913f0b1</dc:title>
  <dc:creator/>
  <cp:keywords/>
  <dcterms:created xsi:type="dcterms:W3CDTF">2026-05-03T09:26:38Z</dcterms:created>
  <dcterms:modified xsi:type="dcterms:W3CDTF">2026-05-03T09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